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Default="00F4778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lano de </w:t>
      </w:r>
      <w:proofErr w:type="spellStart"/>
      <w:r>
        <w:rPr>
          <w:sz w:val="28"/>
          <w:szCs w:val="28"/>
          <w:lang w:val="en-US"/>
        </w:rPr>
        <w:t>investigação</w:t>
      </w:r>
      <w:proofErr w:type="spellEnd"/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9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>E</w:t>
      </w:r>
      <w:r w:rsidRPr="008646A7">
        <w:rPr>
          <w:sz w:val="24"/>
          <w:szCs w:val="24"/>
        </w:rPr>
        <w:t xml:space="preserve">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1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3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</w:t>
      </w:r>
      <w:r w:rsidR="00960660" w:rsidRPr="00960660">
        <w:rPr>
          <w:sz w:val="24"/>
          <w:szCs w:val="24"/>
        </w:rPr>
        <w:t>sustentados</w:t>
      </w:r>
      <w:r w:rsidR="00960660" w:rsidRPr="00960660">
        <w:rPr>
          <w:sz w:val="24"/>
          <w:szCs w:val="24"/>
        </w:rPr>
        <w:t xml:space="preserve">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729D17D7" w:rsidR="00554BCD" w:rsidRDefault="00554BCD" w:rsidP="004261AD">
      <w:pPr>
        <w:ind w:firstLine="720"/>
        <w:rPr>
          <w:sz w:val="24"/>
          <w:szCs w:val="24"/>
        </w:rPr>
      </w:pPr>
    </w:p>
    <w:p w14:paraId="0FA87EEE" w14:textId="77777777" w:rsidR="00554BCD" w:rsidRPr="00F47789" w:rsidRDefault="00554BCD" w:rsidP="004261AD">
      <w:pPr>
        <w:ind w:firstLine="720"/>
        <w:rPr>
          <w:sz w:val="24"/>
          <w:szCs w:val="24"/>
        </w:rPr>
      </w:pPr>
    </w:p>
    <w:sectPr w:rsidR="00554BCD" w:rsidRPr="00F4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C25F38"/>
    <w:multiLevelType w:val="hybridMultilevel"/>
    <w:tmpl w:val="582E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161854"/>
    <w:rsid w:val="00262554"/>
    <w:rsid w:val="00281B6C"/>
    <w:rsid w:val="004261AD"/>
    <w:rsid w:val="004E7F76"/>
    <w:rsid w:val="004F69DD"/>
    <w:rsid w:val="00554BCD"/>
    <w:rsid w:val="005B0DF5"/>
    <w:rsid w:val="005D568C"/>
    <w:rsid w:val="008536D7"/>
    <w:rsid w:val="008646A7"/>
    <w:rsid w:val="00960660"/>
    <w:rsid w:val="00A230F6"/>
    <w:rsid w:val="00A65BDE"/>
    <w:rsid w:val="00C31CE1"/>
    <w:rsid w:val="00CB726D"/>
    <w:rsid w:val="00CD24CE"/>
    <w:rsid w:val="00D03DDF"/>
    <w:rsid w:val="00D208F1"/>
    <w:rsid w:val="00D93764"/>
    <w:rsid w:val="00F310C7"/>
    <w:rsid w:val="00F47789"/>
    <w:rsid w:val="00F5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sns24.gov.pt/tema/saude-mental/impacto-da-covid-19-na-saude-mental/#qual-o-impacto-que-a-covid-19-teve-nas-populaco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ZJYg7cXRQXs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1zesVBH5y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4</Pages>
  <Words>1069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8</cp:revision>
  <dcterms:created xsi:type="dcterms:W3CDTF">2023-01-21T16:18:00Z</dcterms:created>
  <dcterms:modified xsi:type="dcterms:W3CDTF">2023-01-21T21:03:00Z</dcterms:modified>
</cp:coreProperties>
</file>